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1AE27" w14:textId="77777777" w:rsidR="00432B89" w:rsidRDefault="004C2E58">
      <w:pPr>
        <w:pStyle w:val="BodyText"/>
        <w:kinsoku w:val="0"/>
        <w:overflowPunct w:val="0"/>
        <w:spacing w:before="160"/>
        <w:ind w:firstLine="1"/>
        <w:jc w:val="center"/>
        <w:rPr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065B0FDE" wp14:editId="6E7C5B50">
                <wp:simplePos x="0" y="0"/>
                <wp:positionH relativeFrom="page">
                  <wp:posOffset>685800</wp:posOffset>
                </wp:positionH>
                <wp:positionV relativeFrom="paragraph">
                  <wp:posOffset>50800</wp:posOffset>
                </wp:positionV>
                <wp:extent cx="952500" cy="9525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C91850" w14:textId="77777777" w:rsidR="00432B89" w:rsidRDefault="004C2E58">
                            <w:pPr>
                              <w:widowControl/>
                              <w:autoSpaceDE/>
                              <w:autoSpaceDN/>
                              <w:adjustRightInd/>
                              <w:spacing w:line="150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AE9329" wp14:editId="69507C5C">
                                  <wp:extent cx="960120" cy="9525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60120" cy="952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B68ADB" w14:textId="77777777" w:rsidR="00432B89" w:rsidRDefault="00432B8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4pt;margin-top:4pt;width:75pt;height: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" o:allowincell="f" filled="f" stroked="f">
                <v:textbox inset="0,0,0,0">
                  <w:txbxContent>
                    <w:p w:rsidR="00432B89" w:rsidRDefault="004C2E58">
                      <w:pPr>
                        <w:widowControl/>
                        <w:autoSpaceDE/>
                        <w:autoSpaceDN/>
                        <w:adjustRightInd/>
                        <w:spacing w:line="150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60120" cy="9525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60120" cy="952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32B89" w:rsidRDefault="00432B89"/>
                  </w:txbxContent>
                </v:textbox>
                <w10:wrap anchorx="page"/>
              </v:rect>
            </w:pict>
          </mc:Fallback>
        </mc:AlternateContent>
      </w:r>
      <w:r w:rsidR="00432B89">
        <w:rPr>
          <w:spacing w:val="-1"/>
        </w:rPr>
        <w:t>Georgia</w:t>
      </w:r>
      <w:r w:rsidR="00432B89">
        <w:t xml:space="preserve"> </w:t>
      </w:r>
      <w:r w:rsidR="00432B89">
        <w:rPr>
          <w:spacing w:val="-1"/>
        </w:rPr>
        <w:t>Cattlemen’s</w:t>
      </w:r>
      <w:r w:rsidR="00432B89">
        <w:t xml:space="preserve"> </w:t>
      </w:r>
      <w:r w:rsidR="00432B89">
        <w:rPr>
          <w:spacing w:val="-1"/>
        </w:rPr>
        <w:t>Association</w:t>
      </w:r>
      <w:r w:rsidR="00432B89">
        <w:t xml:space="preserve"> </w:t>
      </w:r>
      <w:r w:rsidR="00432B89">
        <w:rPr>
          <w:spacing w:val="-1"/>
        </w:rPr>
        <w:t>County</w:t>
      </w:r>
      <w:r w:rsidR="00432B89">
        <w:t xml:space="preserve"> </w:t>
      </w:r>
      <w:r w:rsidR="00432B89">
        <w:rPr>
          <w:spacing w:val="-1"/>
        </w:rPr>
        <w:t>Agent</w:t>
      </w:r>
      <w:r w:rsidR="00432B89">
        <w:rPr>
          <w:spacing w:val="-3"/>
        </w:rPr>
        <w:t xml:space="preserve"> </w:t>
      </w:r>
      <w:r w:rsidR="00432B89">
        <w:t xml:space="preserve">of </w:t>
      </w:r>
      <w:r w:rsidR="00432B89">
        <w:rPr>
          <w:spacing w:val="-1"/>
        </w:rPr>
        <w:t>the</w:t>
      </w:r>
      <w:r w:rsidR="00432B89">
        <w:rPr>
          <w:spacing w:val="-2"/>
        </w:rPr>
        <w:t xml:space="preserve"> </w:t>
      </w:r>
      <w:r w:rsidR="00432B89">
        <w:rPr>
          <w:spacing w:val="-1"/>
        </w:rPr>
        <w:t>Year</w:t>
      </w:r>
      <w:r w:rsidR="00432B89">
        <w:t xml:space="preserve"> </w:t>
      </w:r>
      <w:r w:rsidR="00E370EC">
        <w:t xml:space="preserve">Beef </w:t>
      </w:r>
      <w:r w:rsidR="00432B89">
        <w:rPr>
          <w:spacing w:val="-1"/>
        </w:rPr>
        <w:t>Award</w:t>
      </w:r>
    </w:p>
    <w:p w14:paraId="5212E370" w14:textId="5298CBD4" w:rsidR="00432B89" w:rsidRDefault="00E370EC">
      <w:pPr>
        <w:pStyle w:val="BodyText"/>
        <w:kinsoku w:val="0"/>
        <w:overflowPunct w:val="0"/>
        <w:spacing w:line="343" w:lineRule="exact"/>
        <w:ind w:left="2277"/>
        <w:jc w:val="center"/>
        <w:rPr>
          <w:b w:val="0"/>
          <w:bCs w:val="0"/>
        </w:rPr>
      </w:pPr>
      <w:r>
        <w:t>202</w:t>
      </w:r>
      <w:r w:rsidR="00F319C0">
        <w:t>2</w:t>
      </w:r>
    </w:p>
    <w:p w14:paraId="39AC0E4A" w14:textId="77777777" w:rsidR="00432B89" w:rsidRDefault="00432B89">
      <w:pPr>
        <w:pStyle w:val="BodyText"/>
        <w:kinsoku w:val="0"/>
        <w:overflowPunct w:val="0"/>
        <w:spacing w:before="11"/>
        <w:ind w:left="0"/>
        <w:rPr>
          <w:sz w:val="6"/>
          <w:szCs w:val="6"/>
        </w:rPr>
      </w:pPr>
      <w:r>
        <w:rPr>
          <w:b w:val="0"/>
          <w:bCs w:val="0"/>
          <w:sz w:val="24"/>
          <w:szCs w:val="24"/>
        </w:rPr>
        <w:br w:type="column"/>
      </w:r>
    </w:p>
    <w:p w14:paraId="18ACF51E" w14:textId="48F9E9C3" w:rsidR="00432B89" w:rsidRDefault="007F5144">
      <w:pPr>
        <w:pStyle w:val="BodyText"/>
        <w:kinsoku w:val="0"/>
        <w:overflowPunct w:val="0"/>
        <w:spacing w:line="200" w:lineRule="atLeast"/>
        <w:ind w:left="334"/>
        <w:rPr>
          <w:b w:val="0"/>
          <w:bCs w:val="0"/>
          <w:sz w:val="20"/>
          <w:szCs w:val="20"/>
        </w:rPr>
      </w:pPr>
      <w:r>
        <w:rPr>
          <w:rFonts w:ascii="Calibri" w:hAnsi="Calibri" w:cs="Calibri"/>
          <w:noProof/>
          <w:spacing w:val="-1"/>
          <w:sz w:val="20"/>
          <w:szCs w:val="20"/>
        </w:rPr>
        <w:drawing>
          <wp:inline distT="0" distB="0" distL="0" distR="0" wp14:anchorId="30B7CBCA" wp14:editId="63F5CA9A">
            <wp:extent cx="885825" cy="1021826"/>
            <wp:effectExtent l="0" t="0" r="0" b="6985"/>
            <wp:docPr id="4" name="Picture 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c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93725" cy="1030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769A" w14:textId="77777777" w:rsidR="00432B89" w:rsidRDefault="00432B89">
      <w:pPr>
        <w:pStyle w:val="BodyText"/>
        <w:kinsoku w:val="0"/>
        <w:overflowPunct w:val="0"/>
        <w:spacing w:before="22"/>
        <w:ind w:left="259"/>
        <w:rPr>
          <w:rFonts w:ascii="Calibri" w:hAnsi="Calibri" w:cs="Calibri"/>
          <w:b w:val="0"/>
          <w:bCs w:val="0"/>
          <w:spacing w:val="-1"/>
          <w:sz w:val="22"/>
          <w:szCs w:val="22"/>
        </w:rPr>
      </w:pPr>
    </w:p>
    <w:p w14:paraId="5A0934D2" w14:textId="536B889B" w:rsidR="007F5144" w:rsidRDefault="007F5144">
      <w:pPr>
        <w:pStyle w:val="BodyText"/>
        <w:kinsoku w:val="0"/>
        <w:overflowPunct w:val="0"/>
        <w:spacing w:before="22"/>
        <w:ind w:left="259"/>
        <w:rPr>
          <w:rFonts w:ascii="Calibri" w:hAnsi="Calibri" w:cs="Calibri"/>
          <w:b w:val="0"/>
          <w:bCs w:val="0"/>
          <w:spacing w:val="-1"/>
          <w:sz w:val="22"/>
          <w:szCs w:val="22"/>
        </w:rPr>
        <w:sectPr w:rsidR="007F5144">
          <w:type w:val="continuous"/>
          <w:pgSz w:w="12240" w:h="15840"/>
          <w:pgMar w:top="640" w:right="820" w:bottom="280" w:left="820" w:header="720" w:footer="720" w:gutter="0"/>
          <w:cols w:num="2" w:space="720" w:equalWidth="0">
            <w:col w:w="8152" w:space="179"/>
            <w:col w:w="2269"/>
          </w:cols>
          <w:noEndnote/>
        </w:sectPr>
      </w:pPr>
    </w:p>
    <w:p w14:paraId="2E3C4591" w14:textId="77777777" w:rsidR="00432B89" w:rsidRDefault="00432B89">
      <w:pPr>
        <w:pStyle w:val="BodyText"/>
        <w:kinsoku w:val="0"/>
        <w:overflowPunct w:val="0"/>
        <w:spacing w:before="7"/>
        <w:ind w:left="0"/>
        <w:rPr>
          <w:rFonts w:ascii="Calibri" w:hAnsi="Calibri" w:cs="Calibri"/>
          <w:b w:val="0"/>
          <w:bCs w:val="0"/>
          <w:sz w:val="2"/>
          <w:szCs w:val="2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20"/>
        <w:gridCol w:w="4153"/>
      </w:tblGrid>
      <w:tr w:rsidR="00432B89" w14:paraId="21B1E4CD" w14:textId="77777777">
        <w:trPr>
          <w:trHeight w:hRule="exact" w:val="2179"/>
        </w:trPr>
        <w:tc>
          <w:tcPr>
            <w:tcW w:w="6220" w:type="dxa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4" w:space="0" w:color="A1A1A1"/>
            </w:tcBorders>
          </w:tcPr>
          <w:p w14:paraId="59458705" w14:textId="77777777" w:rsidR="00432B89" w:rsidRDefault="00432B89">
            <w:pPr>
              <w:pStyle w:val="TableParagraph"/>
              <w:kinsoku w:val="0"/>
              <w:overflowPunct w:val="0"/>
              <w:spacing w:before="116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Contact:</w:t>
            </w:r>
          </w:p>
          <w:p w14:paraId="5B599F42" w14:textId="77777777" w:rsidR="00432B89" w:rsidRPr="00CE4B63" w:rsidRDefault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Justin Hand</w:t>
            </w:r>
            <w:r w:rsidR="008C1689">
              <w:rPr>
                <w:rFonts w:ascii="Calibri" w:hAnsi="Calibri" w:cs="Calibri"/>
                <w:spacing w:val="-1"/>
                <w:sz w:val="22"/>
                <w:szCs w:val="22"/>
              </w:rPr>
              <w:t xml:space="preserve">, </w:t>
            </w:r>
            <w:hyperlink r:id="rId7" w:history="1">
              <w:r w:rsidR="008C1689" w:rsidRPr="00D2423F">
                <w:rPr>
                  <w:rStyle w:val="Hyperlink"/>
                  <w:rFonts w:ascii="Calibri" w:hAnsi="Calibri" w:cs="Calibri"/>
                  <w:spacing w:val="-1"/>
                  <w:sz w:val="22"/>
                  <w:szCs w:val="22"/>
                </w:rPr>
                <w:t>jhand@uga.edu</w:t>
              </w:r>
            </w:hyperlink>
          </w:p>
          <w:p w14:paraId="183F9C04" w14:textId="77777777" w:rsidR="00432B89" w:rsidRDefault="00432B89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>Animal</w:t>
            </w:r>
            <w:r>
              <w:rPr>
                <w:rFonts w:ascii="Calibri" w:hAnsi="Calibri" w:cs="Calibri"/>
                <w:b/>
                <w:bCs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cience </w:t>
            </w:r>
            <w:r>
              <w:rPr>
                <w:rFonts w:ascii="Calibri" w:hAnsi="Calibri" w:cs="Calibri"/>
                <w:b/>
                <w:bCs/>
                <w:spacing w:val="-2"/>
                <w:sz w:val="22"/>
                <w:szCs w:val="22"/>
              </w:rPr>
              <w:t>Committee</w:t>
            </w: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 Chair</w:t>
            </w:r>
          </w:p>
          <w:p w14:paraId="5B5114A7" w14:textId="77777777"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 Box 7548</w:t>
            </w:r>
          </w:p>
          <w:p w14:paraId="50922448" w14:textId="77777777"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468 Carpenter Road</w:t>
            </w:r>
          </w:p>
          <w:p w14:paraId="1186C14A" w14:textId="77777777" w:rsid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ifton, GA  31793</w:t>
            </w:r>
          </w:p>
          <w:p w14:paraId="79B1F345" w14:textId="77777777" w:rsidR="00E370EC" w:rsidRPr="00E370EC" w:rsidRDefault="00E370EC" w:rsidP="00E370EC">
            <w:pPr>
              <w:pStyle w:val="TableParagraph"/>
              <w:kinsoku w:val="0"/>
              <w:overflowPunct w:val="0"/>
              <w:ind w:left="27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29-391-7980</w:t>
            </w:r>
          </w:p>
        </w:tc>
        <w:tc>
          <w:tcPr>
            <w:tcW w:w="4153" w:type="dxa"/>
            <w:tcBorders>
              <w:top w:val="single" w:sz="24" w:space="0" w:color="A1A1A1"/>
              <w:left w:val="single" w:sz="24" w:space="0" w:color="A1A1A1"/>
              <w:bottom w:val="single" w:sz="24" w:space="0" w:color="A1A1A1"/>
              <w:right w:val="single" w:sz="22" w:space="0" w:color="F0F0F0"/>
            </w:tcBorders>
          </w:tcPr>
          <w:p w14:paraId="740ED6FA" w14:textId="77777777" w:rsidR="00432B89" w:rsidRDefault="00432B89" w:rsidP="007F5144">
            <w:pPr>
              <w:pStyle w:val="TableParagraph"/>
              <w:kinsoku w:val="0"/>
              <w:overflowPunct w:val="0"/>
              <w:spacing w:before="116" w:line="480" w:lineRule="auto"/>
              <w:ind w:left="1595" w:right="1591" w:hanging="3"/>
              <w:jc w:val="center"/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FF"/>
                <w:spacing w:val="-1"/>
                <w:sz w:val="22"/>
                <w:szCs w:val="22"/>
              </w:rPr>
              <w:t>Deadline:</w:t>
            </w:r>
            <w:r>
              <w:rPr>
                <w:rFonts w:ascii="Calibri" w:hAnsi="Calibri" w:cs="Calibri"/>
                <w:b/>
                <w:bCs/>
                <w:color w:val="0000FF"/>
                <w:spacing w:val="24"/>
                <w:sz w:val="22"/>
                <w:szCs w:val="22"/>
              </w:rPr>
              <w:t xml:space="preserve"> </w:t>
            </w:r>
          </w:p>
          <w:p w14:paraId="3ACE9188" w14:textId="250219EF" w:rsidR="007F5144" w:rsidRDefault="00F319C0" w:rsidP="007F5144">
            <w:pPr>
              <w:pStyle w:val="TableParagraph"/>
              <w:kinsoku w:val="0"/>
              <w:overflowPunct w:val="0"/>
              <w:spacing w:before="116" w:line="480" w:lineRule="auto"/>
              <w:ind w:left="1595" w:right="1591" w:hanging="3"/>
              <w:jc w:val="center"/>
            </w:pPr>
            <w:r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01</w:t>
            </w:r>
            <w:r w:rsidR="007F5144"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6</w:t>
            </w:r>
            <w:r w:rsidR="007F5144"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/2</w:t>
            </w:r>
            <w:r>
              <w:rPr>
                <w:rFonts w:ascii="Calibri" w:hAnsi="Calibri" w:cs="Calibri"/>
                <w:b/>
                <w:bCs/>
                <w:color w:val="FF0000"/>
                <w:spacing w:val="-1"/>
                <w:sz w:val="22"/>
                <w:szCs w:val="22"/>
              </w:rPr>
              <w:t>3</w:t>
            </w:r>
          </w:p>
        </w:tc>
      </w:tr>
      <w:tr w:rsidR="00432B89" w14:paraId="444E9381" w14:textId="77777777">
        <w:trPr>
          <w:trHeight w:hRule="exact" w:val="838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40A35082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2"/>
                <w:szCs w:val="22"/>
              </w:rPr>
              <w:t xml:space="preserve">Sponsored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by:</w:t>
            </w:r>
          </w:p>
          <w:p w14:paraId="5454625E" w14:textId="77777777" w:rsidR="00432B89" w:rsidRDefault="00432B89">
            <w:pPr>
              <w:pStyle w:val="TableParagraph"/>
              <w:kinsoku w:val="0"/>
              <w:overflowPunct w:val="0"/>
              <w:ind w:left="119"/>
            </w:pPr>
            <w:r>
              <w:rPr>
                <w:rFonts w:ascii="Calibri" w:hAnsi="Calibri" w:cs="Calibri"/>
                <w:spacing w:val="-1"/>
                <w:sz w:val="22"/>
                <w:szCs w:val="22"/>
              </w:rPr>
              <w:t>Georgia</w:t>
            </w:r>
            <w:r>
              <w:rPr>
                <w:rFonts w:ascii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Cattlemen'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Association</w:t>
            </w:r>
            <w:r>
              <w:rPr>
                <w:rFonts w:ascii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&amp;</w:t>
            </w:r>
            <w:r>
              <w:rPr>
                <w:rFonts w:ascii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2"/>
                <w:szCs w:val="22"/>
              </w:rPr>
              <w:t>GACAA</w:t>
            </w:r>
          </w:p>
        </w:tc>
      </w:tr>
      <w:tr w:rsidR="00432B89" w14:paraId="3DE2991D" w14:textId="77777777">
        <w:trPr>
          <w:trHeight w:hRule="exact" w:val="2254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157D9029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urpose:</w:t>
            </w:r>
          </w:p>
          <w:p w14:paraId="0D1035A3" w14:textId="781DADC4" w:rsidR="00432B89" w:rsidRDefault="00432B89">
            <w:pPr>
              <w:pStyle w:val="TableParagraph"/>
              <w:kinsoku w:val="0"/>
              <w:overflowPunct w:val="0"/>
              <w:ind w:left="119" w:right="127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undr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fty-nin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159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untie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du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v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00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ill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ollars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l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quip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quir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ed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vestm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t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asil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ceed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2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illion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University</w:t>
            </w:r>
            <w:r>
              <w:rPr>
                <w:rFonts w:ascii="Calibri" w:hAnsi="Calibri" w:cs="Calibri"/>
                <w:spacing w:val="9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operati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ignifican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a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ansf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echnology.</w:t>
            </w:r>
          </w:p>
          <w:p w14:paraId="41E65F4B" w14:textId="77777777" w:rsidR="00432B89" w:rsidRDefault="00432B89">
            <w:pPr>
              <w:pStyle w:val="TableParagraph"/>
              <w:kinsoku w:val="0"/>
              <w:overflowPunct w:val="0"/>
              <w:ind w:left="119" w:right="367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Researc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r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er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outh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oug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variou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orm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ations</w:t>
            </w:r>
            <w:r>
              <w:rPr>
                <w:rFonts w:ascii="Calibri" w:hAnsi="Calibri" w:cs="Calibri"/>
                <w:spacing w:val="8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c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eting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.V.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adio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ie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ay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e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rticl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newsletter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ul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monstration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vestock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w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</w:t>
            </w:r>
            <w:r>
              <w:rPr>
                <w:rFonts w:ascii="Calibri" w:hAnsi="Calibri" w:cs="Calibri"/>
                <w:spacing w:val="125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hievem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i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gniz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llenc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ho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velop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rri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u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utstanding</w:t>
            </w:r>
            <w:r>
              <w:rPr>
                <w:rFonts w:ascii="Calibri" w:hAnsi="Calibri" w:cs="Calibri"/>
                <w:spacing w:val="10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duc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ject.</w:t>
            </w:r>
          </w:p>
        </w:tc>
      </w:tr>
      <w:tr w:rsidR="00432B89" w14:paraId="713D5B64" w14:textId="77777777">
        <w:trPr>
          <w:trHeight w:hRule="exact" w:val="1522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3918B159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ligibility:</w:t>
            </w:r>
          </w:p>
          <w:p w14:paraId="03586593" w14:textId="77777777" w:rsidR="00432B89" w:rsidRDefault="00432B89">
            <w:pPr>
              <w:pStyle w:val="TableParagraph"/>
              <w:kinsoku w:val="0"/>
              <w:overflowPunct w:val="0"/>
              <w:ind w:left="118" w:right="200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A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mb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GACAA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oo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nd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duc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d/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-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sponsibilit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bmit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ritte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mmary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e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a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rie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escrip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how</w:t>
            </w:r>
            <w:r>
              <w:rPr>
                <w:rFonts w:ascii="Calibri" w:hAnsi="Calibri" w:cs="Calibri"/>
                <w:spacing w:val="10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ha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i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dividua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ligibl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ha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n</w:t>
            </w:r>
            <w:r>
              <w:rPr>
                <w:rFonts w:ascii="Calibri" w:hAnsi="Calibri" w:cs="Calibri"/>
                <w:spacing w:val="76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on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years.</w:t>
            </w:r>
          </w:p>
        </w:tc>
      </w:tr>
      <w:tr w:rsidR="00432B89" w14:paraId="1117314C" w14:textId="77777777">
        <w:trPr>
          <w:trHeight w:hRule="exact" w:val="2777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59E804DC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riteria:</w:t>
            </w:r>
          </w:p>
          <w:p w14:paraId="350F5DBD" w14:textId="77777777" w:rsidR="00432B89" w:rsidRDefault="00432B89">
            <w:pPr>
              <w:pStyle w:val="TableParagraph"/>
              <w:kinsoku w:val="0"/>
              <w:overflowPunct w:val="0"/>
              <w:ind w:left="119" w:right="208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ce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g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flec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ogra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complishments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thi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a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re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years.</w:t>
            </w:r>
            <w:r>
              <w:rPr>
                <w:rFonts w:ascii="Calibri" w:hAnsi="Calibri" w:cs="Calibri"/>
                <w:spacing w:val="9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as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on:</w:t>
            </w:r>
            <w:proofErr w:type="gramEnd"/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blem(s)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men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ducationa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bjectives,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3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79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plemented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4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valu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5)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vera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reativity.</w:t>
            </w:r>
          </w:p>
          <w:p w14:paraId="298BF221" w14:textId="77777777" w:rsidR="00432B89" w:rsidRDefault="00432B8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14:paraId="78D4A6FD" w14:textId="77777777" w:rsidR="00432B89" w:rsidRDefault="00432B89">
            <w:pPr>
              <w:pStyle w:val="TableParagraph"/>
              <w:kinsoku w:val="0"/>
              <w:overflowPunct w:val="0"/>
              <w:ind w:left="118" w:right="189"/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Two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letter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ttached: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1)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ant's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mmediat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ervis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verify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form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9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m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2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etter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1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ommend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rom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ant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hapte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esident.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113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one-pag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isting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upport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ermissibl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ur-pag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report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dditiona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aterial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not</w:t>
            </w:r>
            <w:r>
              <w:rPr>
                <w:rFonts w:ascii="Calibri" w:hAnsi="Calibri" w:cs="Calibri"/>
                <w:spacing w:val="12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sidere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Judges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xtens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ecialists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pointed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member(s)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ef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117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.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hould</w:t>
            </w:r>
            <w:r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local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'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ctivities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tate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rograms.</w:t>
            </w:r>
          </w:p>
        </w:tc>
      </w:tr>
      <w:tr w:rsidR="00432B89" w14:paraId="701642C8" w14:textId="77777777">
        <w:trPr>
          <w:trHeight w:hRule="exact" w:val="2568"/>
        </w:trPr>
        <w:tc>
          <w:tcPr>
            <w:tcW w:w="10373" w:type="dxa"/>
            <w:gridSpan w:val="2"/>
            <w:tcBorders>
              <w:top w:val="single" w:sz="24" w:space="0" w:color="A1A1A1"/>
              <w:left w:val="single" w:sz="22" w:space="0" w:color="A1A1A1"/>
              <w:bottom w:val="single" w:sz="24" w:space="0" w:color="A1A1A1"/>
              <w:right w:val="single" w:sz="22" w:space="0" w:color="F0F0F0"/>
            </w:tcBorders>
          </w:tcPr>
          <w:p w14:paraId="41CAEDFA" w14:textId="77777777" w:rsidR="00432B89" w:rsidRDefault="00432B89">
            <w:pPr>
              <w:pStyle w:val="TableParagraph"/>
              <w:kinsoku w:val="0"/>
              <w:overflowPunct w:val="0"/>
              <w:spacing w:before="118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:</w:t>
            </w:r>
          </w:p>
          <w:p w14:paraId="21186098" w14:textId="54B3B40A" w:rsidR="00432B89" w:rsidRDefault="00432B89">
            <w:pPr>
              <w:pStyle w:val="TableParagraph"/>
              <w:kinsoku w:val="0"/>
              <w:overflowPunct w:val="0"/>
              <w:ind w:left="119" w:right="24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Winning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entry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displaye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meeting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clude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mmemorativ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llowing</w:t>
            </w:r>
            <w:r>
              <w:rPr>
                <w:rFonts w:ascii="Calibri" w:hAnsi="Calibri" w:cs="Calibri"/>
                <w:spacing w:val="7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sh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ward.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 w:rsidR="00F319C0">
              <w:rPr>
                <w:rFonts w:ascii="Calibri" w:hAnsi="Calibri" w:cs="Calibri"/>
                <w:spacing w:val="-1"/>
                <w:sz w:val="20"/>
                <w:szCs w:val="20"/>
              </w:rPr>
              <w:t>first</w:t>
            </w:r>
            <w:r w:rsidR="00F319C0">
              <w:rPr>
                <w:rFonts w:ascii="Calibri" w:hAnsi="Calibri" w:cs="Calibri"/>
                <w:spacing w:val="-5"/>
                <w:sz w:val="20"/>
                <w:szCs w:val="20"/>
              </w:rPr>
              <w:t>-place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recipi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will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b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presented</w:t>
            </w:r>
            <w:r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ga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e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’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pril.</w:t>
            </w:r>
          </w:p>
          <w:p w14:paraId="3F3E79B7" w14:textId="77777777" w:rsidR="00432B89" w:rsidRDefault="00432B89">
            <w:pPr>
              <w:pStyle w:val="TableParagraph"/>
              <w:kinsoku w:val="0"/>
              <w:overflowPunct w:val="0"/>
              <w:spacing w:before="10"/>
              <w:rPr>
                <w:rFonts w:ascii="Calibri" w:hAnsi="Calibri" w:cs="Calibri"/>
                <w:sz w:val="22"/>
                <w:szCs w:val="22"/>
              </w:rPr>
            </w:pPr>
          </w:p>
          <w:p w14:paraId="5AD03ACB" w14:textId="77777777" w:rsidR="00432B89" w:rsidRDefault="00432B89">
            <w:pPr>
              <w:pStyle w:val="TableParagraph"/>
              <w:kinsoku w:val="0"/>
              <w:overflowPunct w:val="0"/>
              <w:ind w:left="119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pacing w:val="-1"/>
                <w:sz w:val="20"/>
                <w:szCs w:val="20"/>
              </w:rPr>
              <w:t>1st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-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$100,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aque,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plus</w:t>
            </w:r>
            <w:r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Georgia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attlemen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ssocia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Convention</w:t>
            </w:r>
            <w:r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trip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for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agent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and</w:t>
            </w:r>
            <w:r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pacing w:val="-1"/>
                <w:sz w:val="20"/>
                <w:szCs w:val="20"/>
              </w:rPr>
              <w:t>spouse</w:t>
            </w:r>
          </w:p>
          <w:p w14:paraId="016C6B5F" w14:textId="77777777" w:rsidR="00432B89" w:rsidRDefault="00432B89">
            <w:pPr>
              <w:pStyle w:val="TableParagraph"/>
              <w:kinsoku w:val="0"/>
              <w:overflowPunct w:val="0"/>
              <w:spacing w:before="1"/>
              <w:rPr>
                <w:rFonts w:ascii="Calibri" w:hAnsi="Calibri" w:cs="Calibri"/>
                <w:sz w:val="23"/>
                <w:szCs w:val="23"/>
              </w:rPr>
            </w:pPr>
          </w:p>
          <w:p w14:paraId="375FC506" w14:textId="77777777" w:rsidR="00432B89" w:rsidRDefault="00432B89">
            <w:pPr>
              <w:pStyle w:val="TableParagraph"/>
              <w:kinsoku w:val="0"/>
              <w:overflowPunct w:val="0"/>
              <w:ind w:left="119" w:right="320"/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ecipients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us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tten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nnu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Meeting/Professional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Improvement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Conference</w:t>
            </w:r>
            <w:r>
              <w:rPr>
                <w:rFonts w:ascii="Calibri" w:hAnsi="Calibri" w:cs="Calibri"/>
                <w:b/>
                <w:bCs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to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receive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wards,</w:t>
            </w:r>
            <w:r>
              <w:rPr>
                <w:rFonts w:ascii="Calibri" w:hAnsi="Calibri" w:cs="Calibri"/>
                <w:b/>
                <w:bCs/>
                <w:spacing w:val="-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unless</w:t>
            </w:r>
            <w:r>
              <w:rPr>
                <w:rFonts w:ascii="Calibri" w:hAnsi="Calibri" w:cs="Calibri"/>
                <w:b/>
                <w:bCs/>
                <w:spacing w:val="52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xempted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esident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ecause</w:t>
            </w:r>
            <w:r>
              <w:rPr>
                <w:rFonts w:ascii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of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pacing w:val="-1"/>
                <w:sz w:val="20"/>
                <w:szCs w:val="20"/>
              </w:rPr>
              <w:t>extenuating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ircumstances.</w:t>
            </w:r>
            <w:r>
              <w:rPr>
                <w:rFonts w:ascii="Calibri" w:hAnsi="Calibri" w:cs="Calibri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(Establishe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y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GACAA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Board</w:t>
            </w:r>
            <w:r>
              <w:rPr>
                <w:rFonts w:ascii="Calibri" w:hAnsi="Calibri" w:cs="Calibri"/>
                <w:b/>
                <w:bCs/>
                <w:i/>
                <w:i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action,</w:t>
            </w:r>
            <w:r>
              <w:rPr>
                <w:rFonts w:ascii="Calibri" w:hAnsi="Calibri" w:cs="Calibri"/>
                <w:b/>
                <w:bCs/>
                <w:i/>
                <w:i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November,</w:t>
            </w:r>
            <w:r>
              <w:rPr>
                <w:rFonts w:ascii="Calibri" w:hAnsi="Calibri" w:cs="Calibri"/>
                <w:b/>
                <w:bCs/>
                <w:i/>
                <w:iCs/>
                <w:spacing w:val="61"/>
                <w:w w:val="99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  <w:t>2008)</w:t>
            </w:r>
          </w:p>
        </w:tc>
      </w:tr>
    </w:tbl>
    <w:p w14:paraId="210CE287" w14:textId="77777777" w:rsidR="00432B89" w:rsidRDefault="00432B89"/>
    <w:sectPr w:rsidR="00432B89">
      <w:type w:val="continuous"/>
      <w:pgSz w:w="12240" w:h="15840"/>
      <w:pgMar w:top="640" w:right="820" w:bottom="280" w:left="820" w:header="720" w:footer="720" w:gutter="0"/>
      <w:cols w:space="720" w:equalWidth="0">
        <w:col w:w="10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CyMDAwNjKwMDdQ0lEKTi0uzszPAykwrAUAeyt9ESwAAAA="/>
  </w:docVars>
  <w:rsids>
    <w:rsidRoot w:val="00CE4B63"/>
    <w:rsid w:val="000613D9"/>
    <w:rsid w:val="00432B89"/>
    <w:rsid w:val="004C2E58"/>
    <w:rsid w:val="00540420"/>
    <w:rsid w:val="006C6407"/>
    <w:rsid w:val="007F5144"/>
    <w:rsid w:val="008C1689"/>
    <w:rsid w:val="00CE4B63"/>
    <w:rsid w:val="00D2423F"/>
    <w:rsid w:val="00DE2D43"/>
    <w:rsid w:val="00E370EC"/>
    <w:rsid w:val="00F31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652478"/>
  <w14:defaultImageDpi w14:val="0"/>
  <w15:docId w15:val="{4FA8DFD5-43E5-4B70-8BF6-AF22BA00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273"/>
    </w:pPr>
    <w:rPr>
      <w:b/>
      <w:bCs/>
      <w:sz w:val="30"/>
      <w:szCs w:val="3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C1689"/>
    <w:rPr>
      <w:rFonts w:cs="Times New Roman"/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hand@uga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0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2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dc:description/>
  <cp:lastModifiedBy>Shelby Kirton</cp:lastModifiedBy>
  <cp:revision>2</cp:revision>
  <dcterms:created xsi:type="dcterms:W3CDTF">2022-08-17T20:07:00Z</dcterms:created>
  <dcterms:modified xsi:type="dcterms:W3CDTF">2022-08-17T20:07:00Z</dcterms:modified>
</cp:coreProperties>
</file>